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0-20</w:t>
      </w:r>
      <w:r>
        <w:t xml:space="preserve"> </w:t>
      </w:r>
      <w:r>
        <w:t xml:space="preserve">06:13:0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d2e9b0c91fe4cbcca7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0-20T06:13:13Z</dcterms:created>
  <dcterms:modified xsi:type="dcterms:W3CDTF">2024-10-20T06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0-20 06:13:07</vt:lpwstr>
  </property>
</Properties>
</file>